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C4CA9CA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7E2D32" w:rsidRPr="007E2D32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September</w:t>
      </w:r>
      <w:r w:rsidR="003C37AC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 </w:t>
      </w:r>
      <w:r w:rsidR="005F3F7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30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F3F7D">
        <w:rPr>
          <w:rFonts w:ascii="Monotype Corsiva" w:hAnsi="Monotype Corsiva"/>
          <w:b/>
          <w:bCs/>
          <w:sz w:val="40"/>
          <w:szCs w:val="40"/>
          <w:u w:val="single"/>
        </w:rPr>
        <w:t>October 4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F3F7D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3CB30" w14:textId="77777777" w:rsidR="006D2C40" w:rsidRP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D2C40">
              <w:rPr>
                <w:b/>
                <w:bCs/>
                <w:color w:val="000000" w:themeColor="text1"/>
                <w:sz w:val="20"/>
                <w:szCs w:val="20"/>
              </w:rPr>
              <w:t>Divine Right of Kings and Absolutism</w:t>
            </w:r>
          </w:p>
          <w:p w14:paraId="28FE3E64" w14:textId="77777777" w:rsidR="005F3F7D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3CAC531A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37B4B" w14:textId="77777777" w:rsidR="006D2C40" w:rsidRP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D2C40">
              <w:rPr>
                <w:b/>
                <w:bCs/>
                <w:color w:val="000000" w:themeColor="text1"/>
                <w:sz w:val="20"/>
                <w:szCs w:val="20"/>
              </w:rPr>
              <w:t>Comparison of Reigns - Philip II and Elizabeth I</w:t>
            </w:r>
          </w:p>
          <w:p w14:paraId="1D1325C3" w14:textId="77777777" w:rsidR="005F3F7D" w:rsidRPr="00CB7FB8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029C5D52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C075C" w14:textId="40062389" w:rsid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D2C40">
              <w:rPr>
                <w:b/>
                <w:bCs/>
                <w:color w:val="000000" w:themeColor="text1"/>
                <w:sz w:val="20"/>
                <w:szCs w:val="20"/>
              </w:rPr>
              <w:t>Demographic Consequences of the Atlantic System</w:t>
            </w:r>
          </w:p>
          <w:p w14:paraId="468E1B3B" w14:textId="54B785D1" w:rsid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F958589" w14:textId="46308DBE" w:rsidR="006D2C40" w:rsidRPr="006D2C40" w:rsidRDefault="006D2C40" w:rsidP="006D2C40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D2C40">
              <w:rPr>
                <w:color w:val="000000" w:themeColor="text1"/>
                <w:sz w:val="20"/>
                <w:szCs w:val="20"/>
              </w:rPr>
              <w:t>The Age of Exploration</w:t>
            </w:r>
          </w:p>
          <w:p w14:paraId="7D7D6373" w14:textId="0E7A072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64176" w14:textId="1924B326" w:rsidR="00171BA5" w:rsidRDefault="00171BA5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171BA5">
              <w:rPr>
                <w:b/>
                <w:bCs/>
                <w:color w:val="000000" w:themeColor="text1"/>
                <w:sz w:val="20"/>
                <w:szCs w:val="20"/>
              </w:rPr>
              <w:t>Early Establishment of Slavery in North America</w:t>
            </w:r>
          </w:p>
          <w:p w14:paraId="2FF96C5B" w14:textId="0EBEB7B4" w:rsidR="00171BA5" w:rsidRDefault="00171BA5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548E936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171BA5">
              <w:rPr>
                <w:color w:val="000000" w:themeColor="text1"/>
                <w:sz w:val="20"/>
                <w:szCs w:val="20"/>
              </w:rPr>
              <w:t>The Age of Exploration</w:t>
            </w:r>
          </w:p>
          <w:p w14:paraId="459A234C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71C7865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8F9C5" w14:textId="77777777" w:rsidR="000D7C4B" w:rsidRPr="000D7C4B" w:rsidRDefault="000D7C4B" w:rsidP="000D7C4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D7C4B">
              <w:rPr>
                <w:b/>
                <w:bCs/>
                <w:color w:val="000000" w:themeColor="text1"/>
                <w:sz w:val="20"/>
                <w:szCs w:val="20"/>
              </w:rPr>
              <w:t>Peter the Great and Russian Modernization</w:t>
            </w:r>
          </w:p>
          <w:p w14:paraId="2C425DA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1F77F6D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672C27EE" w14:textId="090EFFCC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8C1EA" w14:textId="3B842FAC" w:rsidR="0061384A" w:rsidRDefault="0061384A" w:rsidP="0061384A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</w:t>
            </w:r>
            <w:r w:rsidRPr="0061384A">
              <w:rPr>
                <w:sz w:val="20"/>
                <w:szCs w:val="20"/>
                <w:shd w:val="clear" w:color="auto" w:fill="FFFFFF"/>
              </w:rPr>
              <w:t xml:space="preserve">4.2: </w:t>
            </w:r>
            <w:r>
              <w:rPr>
                <w:sz w:val="20"/>
                <w:szCs w:val="20"/>
                <w:shd w:val="clear" w:color="auto" w:fill="FFFFFF"/>
              </w:rPr>
              <w:t>E</w:t>
            </w:r>
            <w:r w:rsidRPr="0061384A">
              <w:rPr>
                <w:sz w:val="20"/>
                <w:szCs w:val="20"/>
                <w:shd w:val="clear" w:color="auto" w:fill="FFFFFF"/>
              </w:rPr>
              <w:t>xplain the environmental and demographic consequences of the Atlantic system.</w:t>
            </w:r>
          </w:p>
          <w:p w14:paraId="42CE34C2" w14:textId="582AC8AF" w:rsidR="005F3F7D" w:rsidRPr="005F3F7D" w:rsidRDefault="005F3F7D" w:rsidP="005F3F7D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4.3: </w:t>
            </w:r>
            <w:r w:rsidRPr="005F3F7D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D</w:t>
            </w:r>
            <w:r w:rsidRPr="005F3F7D">
              <w:rPr>
                <w:sz w:val="20"/>
                <w:szCs w:val="20"/>
                <w:shd w:val="clear" w:color="auto" w:fill="FFFFFF"/>
              </w:rPr>
              <w:t>escribe the causes and the global, political, and economic effects of the Atlantic system.</w:t>
            </w:r>
          </w:p>
          <w:p w14:paraId="63E693EE" w14:textId="77777777" w:rsidR="00A805B9" w:rsidRPr="00A805B9" w:rsidRDefault="00A805B9" w:rsidP="00A805B9">
            <w:pPr>
              <w:pStyle w:val="paragraph"/>
              <w:ind w:left="1425" w:hanging="1350"/>
              <w:textAlignment w:val="baseline"/>
              <w:rPr>
                <w:b/>
                <w:bCs/>
                <w:sz w:val="20"/>
                <w:szCs w:val="20"/>
                <w:shd w:val="clear" w:color="auto" w:fill="FFFFFF"/>
              </w:rPr>
            </w:pPr>
            <w:r w:rsidRPr="00A805B9">
              <w:rPr>
                <w:b/>
                <w:bCs/>
                <w:sz w:val="20"/>
                <w:szCs w:val="20"/>
                <w:shd w:val="clear" w:color="auto" w:fill="FFFFFF"/>
              </w:rPr>
              <w:t>Essential Question for the Week:</w:t>
            </w:r>
          </w:p>
          <w:p w14:paraId="5BA0D33F" w14:textId="4CB0E58C" w:rsidR="008B539F" w:rsidRPr="00A805B9" w:rsidRDefault="00A805B9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A805B9">
              <w:rPr>
                <w:sz w:val="20"/>
                <w:szCs w:val="20"/>
                <w:shd w:val="clear" w:color="auto" w:fill="FFFFFF"/>
              </w:rPr>
              <w:t>How did the political and economic ideologies of the Early Modern Period shape the development of European empires and the global interactions that followed?</w:t>
            </w:r>
          </w:p>
        </w:tc>
      </w:tr>
      <w:tr w:rsidR="005F3F7D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5F3F7D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5F3F7D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5F3F7D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5F3F7D" w:rsidRPr="002E64B6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F3F7D" w:rsidRPr="006D32FE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F3F7D" w:rsidRPr="002E64B6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F3F7D" w:rsidRPr="006D32FE" w:rsidRDefault="005F3F7D" w:rsidP="005F3F7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F3F7D" w:rsidRPr="006D32FE" w:rsidRDefault="005F3F7D" w:rsidP="005F3F7D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5641D" w14:textId="77777777" w:rsidR="005F3F7D" w:rsidRDefault="005F3F7D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3A324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="006D2C40"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describe </w:t>
            </w:r>
            <w:r w:rsidR="006D2C40" w:rsidRPr="006D2C40">
              <w:rPr>
                <w:color w:val="2E2F30"/>
                <w:sz w:val="20"/>
                <w:szCs w:val="20"/>
                <w:shd w:val="clear" w:color="auto" w:fill="FFFFFF"/>
              </w:rPr>
              <w:t>the concept of the divine right of kings and identify the features, strengths, and weaknesses of European absolutism.</w:t>
            </w:r>
          </w:p>
          <w:p w14:paraId="28A3CBAD" w14:textId="77777777" w:rsidR="00A805B9" w:rsidRDefault="00A805B9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44EFB70" w14:textId="77777777" w:rsidR="00A805B9" w:rsidRPr="00A805B9" w:rsidRDefault="00A805B9" w:rsidP="00A805B9">
            <w:pPr>
              <w:widowControl w:val="0"/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 xml:space="preserve">: How did the belief in the divine right of kings justify the power and actions of absolute </w:t>
            </w:r>
            <w:r w:rsidRPr="00A805B9">
              <w:rPr>
                <w:sz w:val="20"/>
                <w:szCs w:val="20"/>
              </w:rPr>
              <w:lastRenderedPageBreak/>
              <w:t>monarchs like Louis XIV?</w:t>
            </w:r>
          </w:p>
          <w:p w14:paraId="01D8BB28" w14:textId="54BE6E8C" w:rsidR="00A805B9" w:rsidRPr="00161770" w:rsidRDefault="00A805B9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91C62" w14:textId="77777777" w:rsidR="005F3F7D" w:rsidRDefault="005F3F7D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3A324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lastRenderedPageBreak/>
              <w:t xml:space="preserve">I can </w:t>
            </w:r>
            <w:r w:rsidR="006D2C40"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compare </w:t>
            </w:r>
            <w:r w:rsidR="006D2C40" w:rsidRPr="006D2C40">
              <w:rPr>
                <w:color w:val="2E2F30"/>
                <w:sz w:val="20"/>
                <w:szCs w:val="20"/>
                <w:shd w:val="clear" w:color="auto" w:fill="FFFFFF"/>
              </w:rPr>
              <w:t>the reigns of Philip II of Spain and Elizabeth I of England, focusing on their policies, impact, and legacy.</w:t>
            </w:r>
          </w:p>
          <w:p w14:paraId="1EA0BA92" w14:textId="77777777" w:rsidR="00A805B9" w:rsidRDefault="00A805B9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18B2D382" w14:textId="77777777" w:rsidR="00A805B9" w:rsidRDefault="00A805B9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17DD5DE5" w14:textId="77777777" w:rsidR="00A805B9" w:rsidRDefault="00A805B9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172CD55E" w14:textId="77777777" w:rsidR="00A805B9" w:rsidRPr="00A805B9" w:rsidRDefault="00A805B9" w:rsidP="00A805B9">
            <w:pPr>
              <w:widowControl w:val="0"/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 xml:space="preserve">: In what ways did the policies of Philip II and Elizabeth I reflect the strengths and limitations of their </w:t>
            </w:r>
            <w:r w:rsidRPr="00A805B9">
              <w:rPr>
                <w:sz w:val="20"/>
                <w:szCs w:val="20"/>
              </w:rPr>
              <w:lastRenderedPageBreak/>
              <w:t>respective monarchies?</w:t>
            </w:r>
          </w:p>
          <w:p w14:paraId="2EDCF9AA" w14:textId="1F68F074" w:rsidR="00A805B9" w:rsidRPr="00161770" w:rsidRDefault="00A805B9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4E7BA" w14:textId="77777777" w:rsidR="00A805B9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lastRenderedPageBreak/>
              <w:t>I can explain</w:t>
            </w:r>
            <w:r w:rsidRPr="00171BA5">
              <w:rPr>
                <w:sz w:val="20"/>
                <w:szCs w:val="20"/>
              </w:rPr>
              <w:t xml:space="preserve"> the demographic consequences of the Atlantic system</w:t>
            </w:r>
          </w:p>
          <w:p w14:paraId="4FFAF144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3BABAFC8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00946268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4616CC43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688AF8B5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46C921E3" w14:textId="77777777" w:rsidR="00A805B9" w:rsidRPr="00A805B9" w:rsidRDefault="00A805B9" w:rsidP="00A805B9">
            <w:pPr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 xml:space="preserve">: What were the major demographic changes resulting from the Atlantic trade system, and how did </w:t>
            </w:r>
            <w:r w:rsidRPr="00A805B9">
              <w:rPr>
                <w:sz w:val="20"/>
                <w:szCs w:val="20"/>
              </w:rPr>
              <w:lastRenderedPageBreak/>
              <w:t>they impact different societies?</w:t>
            </w:r>
          </w:p>
          <w:p w14:paraId="232088DA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5D23F95C" w14:textId="367434F6" w:rsidR="005F3F7D" w:rsidRPr="00161770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53D6" w14:textId="77777777" w:rsidR="005F3F7D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lastRenderedPageBreak/>
              <w:t>I can analyze</w:t>
            </w:r>
            <w:r w:rsidRPr="00171BA5">
              <w:rPr>
                <w:sz w:val="20"/>
                <w:szCs w:val="20"/>
              </w:rPr>
              <w:t xml:space="preserve"> the early establishment of slavery in North America through the stories of Anthony Johnson and John Casor.</w:t>
            </w:r>
          </w:p>
          <w:p w14:paraId="1C290AE8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6622D3D8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08530494" w14:textId="77777777" w:rsidR="00A805B9" w:rsidRDefault="00A805B9" w:rsidP="005F3F7D">
            <w:pPr>
              <w:rPr>
                <w:sz w:val="20"/>
                <w:szCs w:val="20"/>
              </w:rPr>
            </w:pPr>
          </w:p>
          <w:p w14:paraId="6FB97C89" w14:textId="77777777" w:rsidR="00A805B9" w:rsidRPr="00A805B9" w:rsidRDefault="00A805B9" w:rsidP="00A805B9">
            <w:pPr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>: How did the cases of Anthony Johnson and John Casor illustrate the evolving nature of slavery in early North America?</w:t>
            </w:r>
          </w:p>
          <w:p w14:paraId="5F3791F1" w14:textId="6125F5C9" w:rsidR="00A805B9" w:rsidRPr="00161770" w:rsidRDefault="00A805B9" w:rsidP="005F3F7D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C085F" w14:textId="77777777" w:rsidR="005F3F7D" w:rsidRDefault="000D7C4B" w:rsidP="005F3F7D">
            <w:pPr>
              <w:widowControl w:val="0"/>
              <w:rPr>
                <w:sz w:val="20"/>
                <w:szCs w:val="20"/>
              </w:rPr>
            </w:pPr>
            <w:r w:rsidRPr="000D7C4B">
              <w:rPr>
                <w:b/>
                <w:bCs/>
                <w:sz w:val="20"/>
                <w:szCs w:val="20"/>
              </w:rPr>
              <w:lastRenderedPageBreak/>
              <w:t>I can analyze</w:t>
            </w:r>
            <w:r w:rsidRPr="000D7C4B">
              <w:rPr>
                <w:sz w:val="20"/>
                <w:szCs w:val="20"/>
              </w:rPr>
              <w:t xml:space="preserve"> the impact of Peter the Great and his efforts to modernize and westernize Russia.</w:t>
            </w:r>
          </w:p>
          <w:p w14:paraId="39E263AF" w14:textId="77777777" w:rsidR="00A805B9" w:rsidRDefault="00A805B9" w:rsidP="005F3F7D">
            <w:pPr>
              <w:widowControl w:val="0"/>
              <w:rPr>
                <w:sz w:val="20"/>
                <w:szCs w:val="20"/>
              </w:rPr>
            </w:pPr>
          </w:p>
          <w:p w14:paraId="38B7ED84" w14:textId="77777777" w:rsidR="00A805B9" w:rsidRDefault="00A805B9" w:rsidP="005F3F7D">
            <w:pPr>
              <w:widowControl w:val="0"/>
              <w:rPr>
                <w:sz w:val="20"/>
                <w:szCs w:val="20"/>
              </w:rPr>
            </w:pPr>
          </w:p>
          <w:p w14:paraId="721A3D41" w14:textId="77777777" w:rsidR="00A805B9" w:rsidRDefault="00A805B9" w:rsidP="005F3F7D">
            <w:pPr>
              <w:widowControl w:val="0"/>
              <w:rPr>
                <w:sz w:val="20"/>
                <w:szCs w:val="20"/>
              </w:rPr>
            </w:pPr>
          </w:p>
          <w:p w14:paraId="48260AF2" w14:textId="77777777" w:rsidR="00A805B9" w:rsidRDefault="00A805B9" w:rsidP="005F3F7D">
            <w:pPr>
              <w:widowControl w:val="0"/>
              <w:rPr>
                <w:sz w:val="20"/>
                <w:szCs w:val="20"/>
              </w:rPr>
            </w:pPr>
          </w:p>
          <w:p w14:paraId="3533D493" w14:textId="77777777" w:rsidR="00A805B9" w:rsidRPr="00A805B9" w:rsidRDefault="00A805B9" w:rsidP="00A805B9">
            <w:pPr>
              <w:widowControl w:val="0"/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 xml:space="preserve">: How did Peter the Great’s reforms reflect a shift towards Westernization, and what impact did they have on </w:t>
            </w:r>
            <w:r w:rsidRPr="00A805B9">
              <w:rPr>
                <w:sz w:val="20"/>
                <w:szCs w:val="20"/>
              </w:rPr>
              <w:lastRenderedPageBreak/>
              <w:t>Russia’s position in Europe?</w:t>
            </w:r>
          </w:p>
          <w:p w14:paraId="79DF4624" w14:textId="77777777" w:rsidR="00A805B9" w:rsidRDefault="00A805B9" w:rsidP="005F3F7D">
            <w:pPr>
              <w:widowControl w:val="0"/>
              <w:rPr>
                <w:sz w:val="20"/>
                <w:szCs w:val="20"/>
              </w:rPr>
            </w:pPr>
          </w:p>
          <w:p w14:paraId="39CA1027" w14:textId="767ECF2F" w:rsidR="00A805B9" w:rsidRPr="00161770" w:rsidRDefault="00A805B9" w:rsidP="005F3F7D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5F3F7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BA675C3" w:rsidR="005F3F7D" w:rsidRPr="006D2C40" w:rsidRDefault="006D2C40" w:rsidP="005F3F7D">
            <w:pPr>
              <w:widowControl w:val="0"/>
              <w:rPr>
                <w:sz w:val="20"/>
                <w:szCs w:val="20"/>
              </w:rPr>
            </w:pPr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quote from Louis XIV ("</w:t>
            </w:r>
            <w:proofErr w:type="spellStart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'État</w:t>
            </w:r>
            <w:proofErr w:type="spellEnd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'est</w:t>
            </w:r>
            <w:proofErr w:type="spellEnd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moi</w:t>
            </w:r>
            <w:proofErr w:type="spellEnd"/>
            <w:r w:rsidRPr="006D2C4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" - "I am the stat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e. 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The students will respond in a few sentences with their interpretation. 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C57D6" w14:textId="269F1ABF" w:rsidR="006D2C40" w:rsidRPr="006D2C40" w:rsidRDefault="006D2C40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D2C40">
              <w:rPr>
                <w:color w:val="2E2F30"/>
                <w:sz w:val="20"/>
                <w:szCs w:val="20"/>
                <w:shd w:val="clear" w:color="auto" w:fill="FFFFFF"/>
              </w:rPr>
              <w:t xml:space="preserve">Show images of Philip II and Elizabeth </w:t>
            </w:r>
            <w:r w:rsidRPr="006D2C40">
              <w:rPr>
                <w:color w:val="2E2F30"/>
                <w:sz w:val="20"/>
                <w:szCs w:val="20"/>
                <w:shd w:val="clear" w:color="auto" w:fill="FFFFFF"/>
              </w:rPr>
              <w:t>I and</w:t>
            </w:r>
            <w:r w:rsidRPr="006D2C40">
              <w:rPr>
                <w:color w:val="2E2F30"/>
                <w:sz w:val="20"/>
                <w:szCs w:val="20"/>
                <w:shd w:val="clear" w:color="auto" w:fill="FFFFFF"/>
              </w:rPr>
              <w:t xml:space="preserve"> ask students to list any differences they notice.</w:t>
            </w:r>
          </w:p>
          <w:p w14:paraId="61F25F04" w14:textId="77777777" w:rsidR="006D2C40" w:rsidRPr="006D2C40" w:rsidRDefault="006D2C40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A341816" w14:textId="77777777" w:rsidR="006D2C40" w:rsidRPr="006D2C40" w:rsidRDefault="006D2C40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67103CDA" w:rsidR="005F3F7D" w:rsidRPr="008B539F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AE5F8FA" w:rsidR="005F3F7D" w:rsidRPr="008B539F" w:rsidRDefault="00171BA5" w:rsidP="005F3F7D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resent a map of the Atlantic trade routes </w:t>
            </w:r>
            <w:r w:rsidRPr="00171BA5">
              <w:rPr>
                <w:color w:val="2E2F30"/>
                <w:sz w:val="20"/>
                <w:szCs w:val="20"/>
                <w:shd w:val="clear" w:color="auto" w:fill="FFFFFF"/>
              </w:rPr>
              <w:t>and ask students what they think was traded besides goods.</w:t>
            </w:r>
            <w:r w:rsidRPr="00171BA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1D1B45A" w:rsidR="005F3F7D" w:rsidRPr="008B539F" w:rsidRDefault="00171BA5" w:rsidP="005F3F7D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troduce a timeline</w:t>
            </w:r>
            <w:r w:rsidRPr="00171BA5">
              <w:rPr>
                <w:color w:val="2E2F30"/>
                <w:sz w:val="20"/>
                <w:szCs w:val="20"/>
                <w:shd w:val="clear" w:color="auto" w:fill="FFFFFF"/>
              </w:rPr>
              <w:t xml:space="preserve"> of slavery laws in early America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.  </w:t>
            </w:r>
            <w:r w:rsidRPr="00171BA5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Students will write a paragraph on what might have prompted these laws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506B6DD" w:rsidR="005F3F7D" w:rsidRPr="008B539F" w:rsidRDefault="000D7C4B" w:rsidP="005F3F7D">
            <w:pPr>
              <w:widowControl w:val="0"/>
              <w:rPr>
                <w:sz w:val="20"/>
                <w:szCs w:val="20"/>
              </w:rPr>
            </w:pPr>
            <w:r w:rsidRPr="000D7C4B">
              <w:rPr>
                <w:color w:val="2E2F30"/>
                <w:sz w:val="20"/>
                <w:szCs w:val="20"/>
                <w:shd w:val="clear" w:color="auto" w:fill="FFFFFF"/>
              </w:rPr>
              <w:t>Show images of St. Petersburg and ask students to guess why it was called "the window to the West."</w:t>
            </w:r>
          </w:p>
        </w:tc>
      </w:tr>
      <w:tr w:rsidR="008B539F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B539F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B539F" w:rsidRPr="00B916E7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B539F" w:rsidRPr="006D32FE" w:rsidRDefault="008B539F" w:rsidP="008B539F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028F3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65FBB6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1A5696A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1C9B8D0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02C3CAF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5EC49760" w:rsidR="008B539F" w:rsidRPr="00A76F6B" w:rsidRDefault="008B539F" w:rsidP="008B539F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BCF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4ED74550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338AE1FC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20C44CE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BB87EE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E6DD8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5FB8C5C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E87E94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4F0D83BD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483CAEB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7B17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33B0CE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B69E05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7CF4F5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67233A6C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4CDF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87AD32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B02D488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6A0580D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205E9AC1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B2149EE" w14:textId="5150B41B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5F3F7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E51A2" w14:textId="1A1373F9" w:rsidR="005F3F7D" w:rsidRPr="003A324E" w:rsidRDefault="005F3F7D" w:rsidP="005F3F7D">
            <w:pPr>
              <w:rPr>
                <w:sz w:val="20"/>
                <w:szCs w:val="20"/>
              </w:rPr>
            </w:pPr>
            <w:r w:rsidRPr="00547F89">
              <w:rPr>
                <w:b/>
                <w:bCs/>
                <w:sz w:val="20"/>
                <w:szCs w:val="20"/>
              </w:rPr>
              <w:t>Lecture</w:t>
            </w:r>
            <w:r w:rsidRPr="008B539F">
              <w:rPr>
                <w:sz w:val="20"/>
                <w:szCs w:val="20"/>
              </w:rPr>
              <w:t xml:space="preserve">: </w:t>
            </w:r>
            <w:r w:rsidR="006D2C40" w:rsidRPr="006D2C40">
              <w:rPr>
                <w:sz w:val="20"/>
                <w:szCs w:val="20"/>
              </w:rPr>
              <w:t>Explain the concept of the divine right of kings, focusing on its origins and how it justified the absolute power of monarchs. Highlight Louis XIV as a case study of absolutism, discussing his reign and the construction of Versailles.</w:t>
            </w:r>
          </w:p>
          <w:p w14:paraId="5A6F2E9F" w14:textId="30154060" w:rsidR="005F3F7D" w:rsidRPr="00010A3A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70C1D" w14:textId="55217E13" w:rsidR="005F3F7D" w:rsidRPr="00030C24" w:rsidRDefault="005F3F7D" w:rsidP="005F3F7D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CB7FB8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D2C40" w:rsidRPr="006D2C40">
              <w:rPr>
                <w:sz w:val="20"/>
                <w:szCs w:val="20"/>
              </w:rPr>
              <w:t>Discuss the policies and legacies of Philip II and Elizabeth I. Highlight Philip's focus on Catholicism and military campaigns, and Elizabeth's navigation of religious conflicts and her patronage of exploration.</w:t>
            </w:r>
          </w:p>
          <w:p w14:paraId="363890D9" w14:textId="77777777" w:rsidR="005F3F7D" w:rsidRPr="00010A3A" w:rsidRDefault="005F3F7D" w:rsidP="005F3F7D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765C823E" w14:textId="26A640F7" w:rsidR="005F3F7D" w:rsidRPr="00010A3A" w:rsidRDefault="005F3F7D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1E26627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 xml:space="preserve">: 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71BA5">
              <w:rPr>
                <w:sz w:val="20"/>
                <w:szCs w:val="20"/>
              </w:rPr>
              <w:t>Explain the Atlantic system's economic and demographic impacts, focusing on the slave trade and its effects on population dynamics in Africa, the Americas, and Europe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35D853C6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71BA5">
              <w:rPr>
                <w:sz w:val="20"/>
                <w:szCs w:val="20"/>
              </w:rPr>
              <w:t>Discuss the early legal cases of Anthony Johnson and John Casor, highlighting how these cases illustrate the transition from indentured servitude to racial slavery in North America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088E0AB" w:rsidR="005F3F7D" w:rsidRPr="00A81961" w:rsidRDefault="005F3F7D" w:rsidP="005F3F7D">
            <w:pPr>
              <w:widowControl w:val="0"/>
              <w:rPr>
                <w:sz w:val="20"/>
                <w:szCs w:val="20"/>
              </w:rPr>
            </w:pPr>
            <w:r w:rsidRPr="00A81961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A8196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A81961">
              <w:rPr>
                <w:color w:val="2E2F30"/>
                <w:sz w:val="20"/>
                <w:szCs w:val="20"/>
              </w:rPr>
              <w:t xml:space="preserve">  </w:t>
            </w:r>
            <w:r w:rsidR="000D7C4B" w:rsidRPr="000D7C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D7C4B" w:rsidRPr="000D7C4B">
              <w:rPr>
                <w:color w:val="2E2F30"/>
                <w:sz w:val="20"/>
                <w:szCs w:val="20"/>
                <w:shd w:val="clear" w:color="auto" w:fill="FFFFFF"/>
              </w:rPr>
              <w:t>Discuss Peter the Great's reforms, including military, administrative, and cultural changes, and how they were inspired by Western Europe.</w:t>
            </w:r>
          </w:p>
        </w:tc>
      </w:tr>
      <w:tr w:rsidR="005F3F7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7095C" w14:textId="6E9C6A12" w:rsidR="005F3F7D" w:rsidRDefault="006D2C40" w:rsidP="005F3F7D">
            <w:r w:rsidRPr="00171BA5">
              <w:rPr>
                <w:b/>
                <w:bCs/>
                <w:color w:val="2E2F30"/>
                <w:sz w:val="20"/>
                <w:szCs w:val="20"/>
              </w:rPr>
              <w:t>In pairs</w:t>
            </w:r>
            <w:r w:rsidRPr="006D2C40">
              <w:rPr>
                <w:color w:val="2E2F30"/>
                <w:sz w:val="20"/>
                <w:szCs w:val="20"/>
              </w:rPr>
              <w:t>, students analyze a primary source excerpt from Louis XIV's writings or a description of Versailles to identify features of absolutism.</w:t>
            </w:r>
          </w:p>
          <w:p w14:paraId="00AB9063" w14:textId="46DA8849" w:rsidR="005F3F7D" w:rsidRPr="00AE6AF4" w:rsidRDefault="005F3F7D" w:rsidP="005F3F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E985BF3" w:rsidR="005F3F7D" w:rsidRPr="00962DD8" w:rsidRDefault="00171BA5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171BA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n </w:t>
            </w:r>
            <w:r w:rsidR="006D2C40" w:rsidRPr="00171BA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irs</w:t>
            </w:r>
            <w:r w:rsidR="006D2C40" w:rsidRPr="006D2C40">
              <w:rPr>
                <w:color w:val="2E2F30"/>
                <w:sz w:val="20"/>
                <w:szCs w:val="20"/>
                <w:shd w:val="clear" w:color="auto" w:fill="FFFFFF"/>
              </w:rPr>
              <w:t xml:space="preserve"> create a Venn diagram </w:t>
            </w:r>
            <w:proofErr w:type="gramStart"/>
            <w:r w:rsidR="006D2C40" w:rsidRPr="006D2C40">
              <w:rPr>
                <w:color w:val="2E2F30"/>
                <w:sz w:val="20"/>
                <w:szCs w:val="20"/>
                <w:shd w:val="clear" w:color="auto" w:fill="FFFFFF"/>
              </w:rPr>
              <w:t>comparing and contrasting</w:t>
            </w:r>
            <w:proofErr w:type="gramEnd"/>
            <w:r w:rsidR="006D2C40" w:rsidRPr="006D2C40">
              <w:rPr>
                <w:color w:val="2E2F30"/>
                <w:sz w:val="20"/>
                <w:szCs w:val="20"/>
                <w:shd w:val="clear" w:color="auto" w:fill="FFFFFF"/>
              </w:rPr>
              <w:t xml:space="preserve"> Philip II and Elizabeth I's policies and impact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1F7F627" w:rsidR="005F3F7D" w:rsidRPr="006D32FE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In pairs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, students examine demographic data from the period to identify trends and changes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FEF8764" w:rsidR="005F3F7D" w:rsidRPr="00AE6AF4" w:rsidRDefault="000D7C4B" w:rsidP="005F3F7D">
            <w:pPr>
              <w:rPr>
                <w:sz w:val="20"/>
                <w:szCs w:val="20"/>
              </w:rPr>
            </w:pPr>
            <w:r w:rsidRPr="000D7C4B">
              <w:rPr>
                <w:b/>
                <w:bCs/>
                <w:sz w:val="20"/>
                <w:szCs w:val="20"/>
              </w:rPr>
              <w:t>In pairs</w:t>
            </w:r>
            <w:r>
              <w:rPr>
                <w:sz w:val="20"/>
                <w:szCs w:val="20"/>
              </w:rPr>
              <w:t xml:space="preserve">, Students will compare and review Cornell Notes and complete Steps 2 and 3.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15BAAA1" w:rsidR="005F3F7D" w:rsidRPr="00A81961" w:rsidRDefault="000D7C4B" w:rsidP="005F3F7D">
            <w:pPr>
              <w:widowControl w:val="0"/>
              <w:rPr>
                <w:sz w:val="20"/>
                <w:szCs w:val="20"/>
              </w:rPr>
            </w:pPr>
            <w:r w:rsidRPr="000D7C4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 pairs,</w:t>
            </w:r>
            <w:r w:rsidRPr="000D7C4B">
              <w:rPr>
                <w:color w:val="2E2F30"/>
                <w:sz w:val="20"/>
                <w:szCs w:val="20"/>
                <w:shd w:val="clear" w:color="auto" w:fill="FFFFFF"/>
              </w:rPr>
              <w:t xml:space="preserve"> students create a chart of Peter's reforms, categorizing them by political, military, and cultural impacts.</w:t>
            </w:r>
          </w:p>
        </w:tc>
      </w:tr>
      <w:tr w:rsidR="005F3F7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F3F7D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5F3F7D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AA9AAD7" w:rsidR="005F3F7D" w:rsidRPr="00AE6AF4" w:rsidRDefault="005F3F7D" w:rsidP="005F3F7D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Independent:  </w:t>
            </w:r>
            <w:r w:rsidR="006D2C40" w:rsidRPr="006D2C40">
              <w:rPr>
                <w:color w:val="2E2F30"/>
                <w:sz w:val="20"/>
                <w:szCs w:val="20"/>
              </w:rPr>
              <w:t> Individually, students write a short paragraph explaining the strengths and weaknesses of absolutism, using examples from the lecture and partner 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04FC988" w:rsidR="005F3F7D" w:rsidRPr="00AE6AF4" w:rsidRDefault="006D2C40" w:rsidP="005F3F7D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Independent: </w:t>
            </w:r>
            <w:r w:rsidRPr="006D2C40">
              <w:rPr>
                <w:color w:val="2E2F30"/>
                <w:sz w:val="20"/>
                <w:szCs w:val="20"/>
              </w:rPr>
              <w:t>Students write a brief essay on how either monarch influenced the competition among European powers, using evidence from the lecture and their Venn diagram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64B9D01" w:rsidR="00171BA5" w:rsidRPr="00171BA5" w:rsidRDefault="00171BA5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Independent: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71BA5">
              <w:rPr>
                <w:rFonts w:ascii="Cambria" w:hAnsi="Cambria"/>
                <w:sz w:val="20"/>
                <w:szCs w:val="20"/>
              </w:rPr>
              <w:t>Students create an infographic summarizing the demographic impacts of the Atlantic system, using data and examples from the lesson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1E8C02F" w:rsidR="005F3F7D" w:rsidRPr="00AE6AF4" w:rsidRDefault="000D7C4B" w:rsidP="005F3F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>Independent:</w:t>
            </w:r>
            <w:r>
              <w:rPr>
                <w:rFonts w:ascii="Cambria" w:hAnsi="Cambria"/>
                <w:sz w:val="20"/>
                <w:szCs w:val="20"/>
              </w:rPr>
              <w:t xml:space="preserve">  Students will respond to SAQ in Class Companion.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02EA143D" w:rsidR="005F3F7D" w:rsidRPr="001D4FC4" w:rsidRDefault="000D7C4B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0D7C4B">
              <w:rPr>
                <w:rFonts w:cs="Segoe UI"/>
                <w:sz w:val="20"/>
                <w:szCs w:val="20"/>
              </w:rPr>
              <w:t>, students write a letter from the perspective of a Russian citizen during Peter's reign, expressing opinions on the reforms.</w:t>
            </w:r>
          </w:p>
        </w:tc>
      </w:tr>
      <w:tr w:rsidR="005F3F7D" w:rsidRPr="006D32FE" w14:paraId="3BA6C9C0" w14:textId="77777777" w:rsidTr="0093259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1D39A" w14:textId="77777777" w:rsidR="005F3F7D" w:rsidRPr="00AF51D6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333F89FF" w14:textId="77777777" w:rsidR="005F3F7D" w:rsidRDefault="005F3F7D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05C24480" w14:textId="77777777" w:rsidR="006D2C40" w:rsidRPr="006D2C40" w:rsidRDefault="006D2C40" w:rsidP="005F3F7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3 </w:t>
            </w:r>
            <w:r w:rsidRPr="006D2C40">
              <w:rPr>
                <w:rFonts w:ascii="Cambria" w:hAnsi="Cambria"/>
                <w:sz w:val="20"/>
                <w:szCs w:val="20"/>
              </w:rPr>
              <w:t>things they learned,</w:t>
            </w:r>
          </w:p>
          <w:p w14:paraId="61976A95" w14:textId="77777777" w:rsidR="006D2C40" w:rsidRPr="006D2C40" w:rsidRDefault="006D2C40" w:rsidP="005F3F7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 they have, </w:t>
            </w:r>
          </w:p>
          <w:p w14:paraId="274080A9" w14:textId="4870DC17" w:rsidR="005F3F7D" w:rsidRDefault="006D2C40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thing they found interesting</w:t>
            </w:r>
          </w:p>
          <w:p w14:paraId="7094AC8E" w14:textId="77777777" w:rsidR="005F3F7D" w:rsidRPr="001D4FC4" w:rsidRDefault="005F3F7D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12ACC9A3" w14:textId="77777777" w:rsidR="005F3F7D" w:rsidRPr="001D4FC4" w:rsidRDefault="005F3F7D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09C0240C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>What did we do well today</w:t>
            </w: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AC93B" w14:textId="77777777" w:rsidR="005F3F7D" w:rsidRPr="00AF51D6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676D5AB" w14:textId="77777777" w:rsidR="005F3F7D" w:rsidRDefault="005F3F7D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6EBF7D52" w14:textId="77777777" w:rsidR="006D2C40" w:rsidRDefault="006D2C40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4A8A0FA4" w14:textId="77777777" w:rsidR="006D2C40" w:rsidRPr="006D2C40" w:rsidRDefault="006D2C40" w:rsidP="005F3F7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62E67DC" w14:textId="2D86E73D" w:rsidR="005F3F7D" w:rsidRDefault="006D2C40" w:rsidP="005F3F7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2B61CEC7" w14:textId="77777777" w:rsidR="006D2C40" w:rsidRDefault="006D2C40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534C58" w14:textId="77777777" w:rsidR="005F3F7D" w:rsidRPr="009773FB" w:rsidRDefault="005F3F7D" w:rsidP="005F3F7D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0FA4BB9D" w14:textId="77777777" w:rsidR="005F3F7D" w:rsidRPr="001D4FC4" w:rsidRDefault="005F3F7D" w:rsidP="005F3F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3DBE423D" w:rsidR="005F3F7D" w:rsidRPr="006D32FE" w:rsidRDefault="005F3F7D" w:rsidP="005F3F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7722" w14:textId="77777777" w:rsidR="00171BA5" w:rsidRPr="00171BA5" w:rsidRDefault="00171BA5" w:rsidP="00171BA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D8BC4E3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43CE1AB6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38636130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6A09C501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31D84B4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2E78D58B" w14:textId="77777777" w:rsidR="00171BA5" w:rsidRPr="00171BA5" w:rsidRDefault="00171BA5" w:rsidP="00171BA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CA4FB67" w14:textId="77777777" w:rsidR="00171BA5" w:rsidRPr="00171BA5" w:rsidRDefault="00171BA5" w:rsidP="00171BA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CBB9B9" w14:textId="104D8A51" w:rsidR="00171BA5" w:rsidRPr="006D32FE" w:rsidRDefault="00171BA5" w:rsidP="00171BA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171BA5" w:rsidRPr="00171BA5" w:rsidRDefault="00171BA5" w:rsidP="00171BA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FF69CA0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5F3F7D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171BA5" w:rsidRDefault="00171BA5" w:rsidP="005F3F7D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171BA5" w:rsidRPr="00171BA5" w:rsidRDefault="00171BA5" w:rsidP="00171BA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171BA5" w:rsidRPr="00171BA5" w:rsidRDefault="00171BA5" w:rsidP="00171BA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171BA5" w:rsidRPr="006D32FE" w:rsidRDefault="00171BA5" w:rsidP="00171BA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5F3F7D" w:rsidRPr="00AF51D6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3D4E1D0" w14:textId="77777777" w:rsidR="005F3F7D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0D7C4B" w:rsidRPr="000D7C4B" w:rsidRDefault="000D7C4B" w:rsidP="000D7C4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0D7C4B" w:rsidRPr="000D7C4B" w:rsidRDefault="000D7C4B" w:rsidP="000D7C4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0D7C4B" w:rsidRPr="000D7C4B" w:rsidRDefault="000D7C4B" w:rsidP="000D7C4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5F3F7D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5F3F7D" w:rsidRPr="001D4FC4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5F3F7D" w:rsidRPr="001D4FC4" w:rsidRDefault="005F3F7D" w:rsidP="005F3F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5F3F7D" w:rsidRPr="009773FB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B539F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8B539F" w:rsidRPr="006D32FE" w:rsidRDefault="00870984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B539F" w:rsidRPr="006D32FE" w:rsidRDefault="008B539F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B539F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8B539F" w:rsidRPr="006D32FE" w:rsidRDefault="00870984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B539F" w:rsidRPr="006D32FE" w:rsidRDefault="008B539F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70984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70984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70984" w:rsidRPr="006D32FE" w:rsidRDefault="00870984" w:rsidP="00870984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70984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70984" w:rsidRPr="006D32FE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70984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70984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70984" w:rsidRPr="00EB6477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70984" w:rsidRPr="006D32FE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76B50" w14:textId="77777777" w:rsidR="00DE0780" w:rsidRDefault="00DE0780">
      <w:r>
        <w:separator/>
      </w:r>
    </w:p>
  </w:endnote>
  <w:endnote w:type="continuationSeparator" w:id="0">
    <w:p w14:paraId="3AD0D9A1" w14:textId="77777777" w:rsidR="00DE0780" w:rsidRDefault="00DE0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21AC7" w14:textId="77777777" w:rsidR="00DE0780" w:rsidRDefault="00DE0780">
      <w:r>
        <w:separator/>
      </w:r>
    </w:p>
  </w:footnote>
  <w:footnote w:type="continuationSeparator" w:id="0">
    <w:p w14:paraId="6A46E2D0" w14:textId="77777777" w:rsidR="00DE0780" w:rsidRDefault="00DE0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2"/>
  </w:num>
  <w:num w:numId="2" w16cid:durableId="468130978">
    <w:abstractNumId w:val="15"/>
  </w:num>
  <w:num w:numId="3" w16cid:durableId="421995105">
    <w:abstractNumId w:val="36"/>
  </w:num>
  <w:num w:numId="4" w16cid:durableId="1373917371">
    <w:abstractNumId w:val="5"/>
  </w:num>
  <w:num w:numId="5" w16cid:durableId="1747654956">
    <w:abstractNumId w:val="16"/>
  </w:num>
  <w:num w:numId="6" w16cid:durableId="218370554">
    <w:abstractNumId w:val="2"/>
  </w:num>
  <w:num w:numId="7" w16cid:durableId="1530265638">
    <w:abstractNumId w:val="7"/>
  </w:num>
  <w:num w:numId="8" w16cid:durableId="840268661">
    <w:abstractNumId w:val="19"/>
  </w:num>
  <w:num w:numId="9" w16cid:durableId="1361858310">
    <w:abstractNumId w:val="29"/>
  </w:num>
  <w:num w:numId="10" w16cid:durableId="255753875">
    <w:abstractNumId w:val="23"/>
  </w:num>
  <w:num w:numId="11" w16cid:durableId="1360816649">
    <w:abstractNumId w:val="35"/>
  </w:num>
  <w:num w:numId="12" w16cid:durableId="244464615">
    <w:abstractNumId w:val="11"/>
  </w:num>
  <w:num w:numId="13" w16cid:durableId="13697642">
    <w:abstractNumId w:val="25"/>
  </w:num>
  <w:num w:numId="14" w16cid:durableId="927814656">
    <w:abstractNumId w:val="30"/>
  </w:num>
  <w:num w:numId="15" w16cid:durableId="1742824336">
    <w:abstractNumId w:val="20"/>
  </w:num>
  <w:num w:numId="16" w16cid:durableId="1522547813">
    <w:abstractNumId w:val="3"/>
  </w:num>
  <w:num w:numId="17" w16cid:durableId="965819232">
    <w:abstractNumId w:val="27"/>
  </w:num>
  <w:num w:numId="18" w16cid:durableId="878474337">
    <w:abstractNumId w:val="4"/>
  </w:num>
  <w:num w:numId="19" w16cid:durableId="1349483354">
    <w:abstractNumId w:val="12"/>
  </w:num>
  <w:num w:numId="20" w16cid:durableId="1640113736">
    <w:abstractNumId w:val="13"/>
  </w:num>
  <w:num w:numId="21" w16cid:durableId="716706699">
    <w:abstractNumId w:val="34"/>
  </w:num>
  <w:num w:numId="22" w16cid:durableId="786195203">
    <w:abstractNumId w:val="0"/>
  </w:num>
  <w:num w:numId="23" w16cid:durableId="429013747">
    <w:abstractNumId w:val="31"/>
  </w:num>
  <w:num w:numId="24" w16cid:durableId="1246454507">
    <w:abstractNumId w:val="28"/>
  </w:num>
  <w:num w:numId="25" w16cid:durableId="1208183918">
    <w:abstractNumId w:val="22"/>
  </w:num>
  <w:num w:numId="26" w16cid:durableId="101387544">
    <w:abstractNumId w:val="17"/>
  </w:num>
  <w:num w:numId="27" w16cid:durableId="554850978">
    <w:abstractNumId w:val="10"/>
  </w:num>
  <w:num w:numId="28" w16cid:durableId="1509101510">
    <w:abstractNumId w:val="37"/>
  </w:num>
  <w:num w:numId="29" w16cid:durableId="2057655444">
    <w:abstractNumId w:val="24"/>
  </w:num>
  <w:num w:numId="30" w16cid:durableId="1720518359">
    <w:abstractNumId w:val="39"/>
  </w:num>
  <w:num w:numId="31" w16cid:durableId="985474249">
    <w:abstractNumId w:val="1"/>
  </w:num>
  <w:num w:numId="32" w16cid:durableId="2123961243">
    <w:abstractNumId w:val="9"/>
  </w:num>
  <w:num w:numId="33" w16cid:durableId="1558316639">
    <w:abstractNumId w:val="38"/>
  </w:num>
  <w:num w:numId="34" w16cid:durableId="1755013109">
    <w:abstractNumId w:val="26"/>
  </w:num>
  <w:num w:numId="35" w16cid:durableId="705329785">
    <w:abstractNumId w:val="21"/>
  </w:num>
  <w:num w:numId="36" w16cid:durableId="996693334">
    <w:abstractNumId w:val="14"/>
  </w:num>
  <w:num w:numId="37" w16cid:durableId="108282618">
    <w:abstractNumId w:val="6"/>
  </w:num>
  <w:num w:numId="38" w16cid:durableId="972755155">
    <w:abstractNumId w:val="18"/>
  </w:num>
  <w:num w:numId="39" w16cid:durableId="1450472256">
    <w:abstractNumId w:val="33"/>
  </w:num>
  <w:num w:numId="40" w16cid:durableId="1237394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049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384A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B1F"/>
    <w:rsid w:val="00825B8B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2EA1"/>
    <w:rsid w:val="008E72DA"/>
    <w:rsid w:val="00906657"/>
    <w:rsid w:val="009069FD"/>
    <w:rsid w:val="00913861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57B2"/>
    <w:rsid w:val="00BD4E5C"/>
    <w:rsid w:val="00BD4FFF"/>
    <w:rsid w:val="00BE140D"/>
    <w:rsid w:val="00BE7787"/>
    <w:rsid w:val="00BF215D"/>
    <w:rsid w:val="00C0709C"/>
    <w:rsid w:val="00C10BFE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5B9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545</Words>
  <Characters>880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9-16T11:53:00Z</cp:lastPrinted>
  <dcterms:created xsi:type="dcterms:W3CDTF">2024-09-29T03:43:00Z</dcterms:created>
  <dcterms:modified xsi:type="dcterms:W3CDTF">2024-09-30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